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Pr="00FF3FE1" w:rsidRDefault="7ED56795" w:rsidP="00DD042B">
      <w:pPr>
        <w:rPr>
          <w:rStyle w:val="eop"/>
          <w:rFonts w:ascii="Arial" w:hAnsi="Arial" w:cs="Arial"/>
        </w:rPr>
      </w:pPr>
    </w:p>
    <w:p w14:paraId="51DDE0D1" w14:textId="77777777" w:rsidR="00263769" w:rsidRPr="002F439D" w:rsidRDefault="00263769" w:rsidP="00263769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362373">
        <w:rPr>
          <w:rStyle w:val="eop"/>
          <w:rFonts w:ascii="Arial" w:hAnsi="Arial" w:cs="Arial"/>
          <w:b/>
          <w:bCs/>
          <w:sz w:val="28"/>
          <w:szCs w:val="28"/>
        </w:rPr>
        <w:t>NOTICE OF PROPOSED AWARD</w:t>
      </w:r>
      <w:r w:rsidRPr="002708DE">
        <w:rPr>
          <w:rStyle w:val="eop"/>
          <w:rFonts w:ascii="Arial" w:hAnsi="Arial" w:cs="Arial"/>
          <w:b/>
          <w:bCs/>
          <w:sz w:val="28"/>
          <w:szCs w:val="28"/>
        </w:rPr>
        <w:t>S</w:t>
      </w:r>
    </w:p>
    <w:p w14:paraId="38593036" w14:textId="77777777" w:rsidR="00C91DD6" w:rsidRPr="002F439D" w:rsidRDefault="00C91DD6" w:rsidP="00C91DD6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2F439D">
        <w:rPr>
          <w:rStyle w:val="eop"/>
          <w:rFonts w:ascii="Arial" w:hAnsi="Arial" w:cs="Arial"/>
          <w:b/>
          <w:bCs/>
          <w:sz w:val="28"/>
          <w:szCs w:val="28"/>
        </w:rPr>
        <w:t>Clean Transportation Program</w:t>
      </w:r>
    </w:p>
    <w:p w14:paraId="64A70485" w14:textId="54D0823E" w:rsidR="00A5738A" w:rsidRPr="00877D59" w:rsidRDefault="00D871FD" w:rsidP="00DD587A">
      <w:pPr>
        <w:widowControl w:val="0"/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sz w:val="28"/>
          <w:szCs w:val="28"/>
        </w:rPr>
      </w:pPr>
      <w:r w:rsidRPr="002F439D">
        <w:rPr>
          <w:rStyle w:val="eop"/>
          <w:rFonts w:ascii="Arial" w:hAnsi="Arial" w:cs="Arial"/>
          <w:b/>
          <w:bCs/>
          <w:sz w:val="28"/>
          <w:szCs w:val="28"/>
        </w:rPr>
        <w:t>Grant Solicitation GFO-22-615</w:t>
      </w:r>
    </w:p>
    <w:p w14:paraId="19D58601" w14:textId="7BA10085" w:rsidR="00DD587A" w:rsidRPr="00877D59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sz w:val="28"/>
          <w:szCs w:val="28"/>
        </w:rPr>
      </w:pPr>
      <w:r w:rsidRPr="00877D59">
        <w:rPr>
          <w:rFonts w:ascii="Arial" w:eastAsia="Times New Roman" w:hAnsi="Arial" w:cs="Arial"/>
          <w:b/>
          <w:sz w:val="28"/>
          <w:szCs w:val="28"/>
        </w:rPr>
        <w:t>Innovative Charging Solutions for Medium- and Heavy-Duty Electric Vehicles</w:t>
      </w:r>
    </w:p>
    <w:p w14:paraId="4053F5BD" w14:textId="2CBC1131" w:rsidR="00DD587A" w:rsidRPr="00FF7F16" w:rsidRDefault="003F564F" w:rsidP="00DD587A">
      <w:pPr>
        <w:widowControl w:val="0"/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sz w:val="28"/>
          <w:szCs w:val="28"/>
        </w:rPr>
      </w:pPr>
      <w:r w:rsidRPr="008032CE">
        <w:rPr>
          <w:rFonts w:ascii="Arial" w:eastAsia="Times New Roman" w:hAnsi="Arial" w:cs="Arial"/>
          <w:b/>
          <w:sz w:val="28"/>
          <w:szCs w:val="28"/>
        </w:rPr>
        <w:t>January</w:t>
      </w:r>
      <w:r w:rsidR="00DD587A" w:rsidRPr="008032CE">
        <w:rPr>
          <w:rFonts w:ascii="Arial" w:eastAsia="Times New Roman" w:hAnsi="Arial" w:cs="Arial"/>
          <w:b/>
          <w:sz w:val="28"/>
          <w:szCs w:val="28"/>
        </w:rPr>
        <w:t xml:space="preserve"> </w:t>
      </w:r>
      <w:r w:rsidR="00B92CD0">
        <w:rPr>
          <w:rFonts w:ascii="Arial" w:eastAsia="Times New Roman" w:hAnsi="Arial" w:cs="Arial"/>
          <w:b/>
          <w:sz w:val="28"/>
          <w:szCs w:val="28"/>
        </w:rPr>
        <w:t>19</w:t>
      </w:r>
      <w:r w:rsidR="00DD587A" w:rsidRPr="00FF7F16">
        <w:rPr>
          <w:rFonts w:ascii="Arial" w:eastAsia="Times New Roman" w:hAnsi="Arial" w:cs="Arial"/>
          <w:b/>
          <w:sz w:val="28"/>
          <w:szCs w:val="28"/>
        </w:rPr>
        <w:t>, 202</w:t>
      </w:r>
      <w:r w:rsidRPr="00FF7F16">
        <w:rPr>
          <w:rFonts w:ascii="Arial" w:eastAsia="Times New Roman" w:hAnsi="Arial" w:cs="Arial"/>
          <w:b/>
          <w:sz w:val="28"/>
          <w:szCs w:val="28"/>
        </w:rPr>
        <w:t>4</w:t>
      </w:r>
    </w:p>
    <w:p w14:paraId="70073570" w14:textId="77777777" w:rsidR="00DD587A" w:rsidRPr="00BF1224" w:rsidRDefault="00DD587A" w:rsidP="00DD587A">
      <w:pPr>
        <w:widowControl w:val="0"/>
        <w:autoSpaceDE w:val="0"/>
        <w:autoSpaceDN w:val="0"/>
        <w:adjustRightInd w:val="0"/>
        <w:jc w:val="center"/>
        <w:rPr>
          <w:rFonts w:ascii="Arial" w:eastAsia="Times New Roman" w:hAnsi="Arial" w:cs="Arial"/>
          <w:sz w:val="28"/>
          <w:szCs w:val="28"/>
        </w:rPr>
      </w:pPr>
    </w:p>
    <w:p w14:paraId="74712A4F" w14:textId="7C6200F9" w:rsidR="00D355DD" w:rsidRPr="00BF1224" w:rsidRDefault="00DD587A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BF1224">
        <w:rPr>
          <w:rFonts w:ascii="Arial" w:eastAsia="Times New Roman" w:hAnsi="Arial" w:cs="Arial"/>
          <w:color w:val="000000"/>
        </w:rPr>
        <w:t xml:space="preserve">On May 8, 2023, the California Energy Commission (CEC) released a </w:t>
      </w:r>
      <w:r w:rsidR="00D871FD" w:rsidRPr="00BF1224">
        <w:rPr>
          <w:rFonts w:ascii="Arial" w:eastAsia="Times New Roman" w:hAnsi="Arial" w:cs="Arial"/>
          <w:color w:val="000000"/>
        </w:rPr>
        <w:t xml:space="preserve">Grant Funding Opportunity </w:t>
      </w:r>
      <w:r w:rsidRPr="00BF1224">
        <w:rPr>
          <w:rFonts w:ascii="Arial" w:eastAsia="Times New Roman" w:hAnsi="Arial" w:cs="Arial"/>
          <w:color w:val="000000"/>
        </w:rPr>
        <w:t>entitled “Innovative Charging Solutions for Medium- and Heavy-Duty Electric Vehicles.”</w:t>
      </w:r>
      <w:r w:rsidRPr="00BF1224">
        <w:rPr>
          <w:rFonts w:ascii="Arial" w:eastAsia="Times New Roman" w:hAnsi="Arial" w:cs="Arial"/>
          <w:bCs/>
          <w:color w:val="000000"/>
        </w:rPr>
        <w:t xml:space="preserve"> </w:t>
      </w:r>
      <w:r w:rsidRPr="00BF1224">
        <w:rPr>
          <w:rFonts w:ascii="Arial" w:eastAsia="Times New Roman" w:hAnsi="Arial" w:cs="Arial"/>
          <w:color w:val="000000"/>
        </w:rPr>
        <w:t>This competitive grant solicitation was an offer to fund transformative charging solutions and work to accelerate the successful commercial deployment of electric vehicle (EV) charging for medium- and heavy-duty (MDHD) applications</w:t>
      </w:r>
      <w:r w:rsidR="004871CF" w:rsidRPr="00BF1224">
        <w:rPr>
          <w:rFonts w:ascii="Arial" w:eastAsia="Times New Roman" w:hAnsi="Arial" w:cs="Arial"/>
          <w:color w:val="000000"/>
        </w:rPr>
        <w:t xml:space="preserve">. </w:t>
      </w:r>
    </w:p>
    <w:p w14:paraId="48AE8EDA" w14:textId="77777777" w:rsidR="00D355DD" w:rsidRPr="00BF1224" w:rsidRDefault="00D355DD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54AF2CA1" w14:textId="28E1723C" w:rsidR="002F439D" w:rsidRPr="004C59EE" w:rsidRDefault="002F439D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BF1224">
        <w:rPr>
          <w:rFonts w:ascii="Arial" w:eastAsia="Times New Roman" w:hAnsi="Arial" w:cs="Arial"/>
          <w:color w:val="000000"/>
        </w:rPr>
        <w:t>The grant solicitation announced the availability of up to $20 million to fund agreements</w:t>
      </w:r>
      <w:r w:rsidR="00151055">
        <w:rPr>
          <w:rFonts w:ascii="Arial" w:eastAsia="Times New Roman" w:hAnsi="Arial" w:cs="Arial"/>
          <w:color w:val="000000"/>
        </w:rPr>
        <w:t xml:space="preserve"> </w:t>
      </w:r>
      <w:r w:rsidR="00205288">
        <w:rPr>
          <w:rFonts w:ascii="Arial" w:eastAsia="Times New Roman" w:hAnsi="Arial" w:cs="Arial"/>
          <w:color w:val="000000"/>
        </w:rPr>
        <w:t>between</w:t>
      </w:r>
      <w:r w:rsidR="00151055">
        <w:rPr>
          <w:rFonts w:ascii="Arial" w:eastAsia="Times New Roman" w:hAnsi="Arial" w:cs="Arial"/>
          <w:color w:val="000000"/>
        </w:rPr>
        <w:t xml:space="preserve"> two groups: Group 1: </w:t>
      </w:r>
      <w:r w:rsidR="00151055" w:rsidRPr="00A90E73">
        <w:rPr>
          <w:rFonts w:ascii="Arial" w:eastAsia="Times New Roman" w:hAnsi="Arial" w:cs="Arial"/>
          <w:color w:val="000000"/>
        </w:rPr>
        <w:t>Innovative Business Models</w:t>
      </w:r>
      <w:r w:rsidR="00151055" w:rsidRPr="00151055">
        <w:rPr>
          <w:rFonts w:ascii="Arial" w:eastAsia="Times New Roman" w:hAnsi="Arial" w:cs="Arial"/>
          <w:color w:val="000000"/>
        </w:rPr>
        <w:t xml:space="preserve"> </w:t>
      </w:r>
      <w:r w:rsidR="00151055">
        <w:rPr>
          <w:rFonts w:ascii="Arial" w:eastAsia="Times New Roman" w:hAnsi="Arial" w:cs="Arial"/>
          <w:color w:val="000000"/>
        </w:rPr>
        <w:t xml:space="preserve">and Group 2: </w:t>
      </w:r>
      <w:r w:rsidR="00151055" w:rsidRPr="00721970">
        <w:rPr>
          <w:rFonts w:ascii="Arial" w:eastAsia="Times New Roman" w:hAnsi="Arial" w:cs="Arial"/>
          <w:color w:val="000000"/>
        </w:rPr>
        <w:t>Innovative Charging Technologies</w:t>
      </w:r>
      <w:r w:rsidR="00F065EA">
        <w:rPr>
          <w:rFonts w:ascii="Arial" w:eastAsia="Times New Roman" w:hAnsi="Arial" w:cs="Arial"/>
          <w:color w:val="000000"/>
        </w:rPr>
        <w:t>,</w:t>
      </w:r>
      <w:r w:rsidR="00151055" w:rsidRPr="00151055">
        <w:rPr>
          <w:rFonts w:ascii="Arial" w:eastAsia="Times New Roman" w:hAnsi="Arial" w:cs="Arial"/>
          <w:color w:val="000000"/>
        </w:rPr>
        <w:t xml:space="preserve"> </w:t>
      </w:r>
      <w:r w:rsidRPr="004C59EE">
        <w:rPr>
          <w:rFonts w:ascii="Arial" w:eastAsia="Times New Roman" w:hAnsi="Arial" w:cs="Arial"/>
          <w:color w:val="000000"/>
        </w:rPr>
        <w:t>resulting from this solicitation and that the CEC, at its sole discretion, reserves the right to increase or reduce the amount of funds available under this solicitation.</w:t>
      </w:r>
    </w:p>
    <w:p w14:paraId="008310A5" w14:textId="77777777" w:rsidR="002F439D" w:rsidRPr="004C59EE" w:rsidRDefault="002F439D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40A9F586" w14:textId="3EEF122A" w:rsidR="005C0E55" w:rsidRPr="001C5F6E" w:rsidRDefault="005C0E55" w:rsidP="005C0E55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4D7C1B">
        <w:rPr>
          <w:rFonts w:ascii="Arial" w:eastAsia="Times New Roman" w:hAnsi="Arial" w:cs="Arial"/>
          <w:color w:val="000000"/>
        </w:rPr>
        <w:t xml:space="preserve">The attached </w:t>
      </w:r>
      <w:r w:rsidR="00150B8B">
        <w:rPr>
          <w:rFonts w:ascii="Arial" w:eastAsia="Times New Roman" w:hAnsi="Arial" w:cs="Arial"/>
          <w:color w:val="000000"/>
        </w:rPr>
        <w:t xml:space="preserve">table, “Notice of Proposed Awards” </w:t>
      </w:r>
      <w:r w:rsidRPr="00F36964">
        <w:rPr>
          <w:rFonts w:ascii="Arial" w:eastAsia="Times New Roman" w:hAnsi="Arial" w:cs="Arial"/>
          <w:color w:val="000000"/>
        </w:rPr>
        <w:t xml:space="preserve">identifies each applicant selected and recommended for funding by CEC staff and includes the amount </w:t>
      </w:r>
      <w:r w:rsidR="008D4031">
        <w:rPr>
          <w:rFonts w:ascii="Arial" w:eastAsia="Times New Roman" w:hAnsi="Arial" w:cs="Arial"/>
          <w:color w:val="000000"/>
        </w:rPr>
        <w:t xml:space="preserve">of recommended funding </w:t>
      </w:r>
      <w:r w:rsidRPr="001C5F6E">
        <w:rPr>
          <w:rFonts w:ascii="Arial" w:eastAsia="Times New Roman" w:hAnsi="Arial" w:cs="Arial"/>
          <w:color w:val="000000"/>
        </w:rPr>
        <w:t xml:space="preserve">and score. </w:t>
      </w:r>
    </w:p>
    <w:p w14:paraId="533CFAFB" w14:textId="77777777" w:rsidR="005C0E55" w:rsidRPr="001C5F6E" w:rsidRDefault="005C0E55" w:rsidP="005C0E55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65755F33" w14:textId="7743BCF1" w:rsidR="005C0E55" w:rsidRPr="0050796F" w:rsidRDefault="005C0E55" w:rsidP="005C0E55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1C5F6E">
        <w:rPr>
          <w:rFonts w:ascii="Arial" w:eastAsia="Times New Roman" w:hAnsi="Arial" w:cs="Arial"/>
          <w:color w:val="000000"/>
        </w:rPr>
        <w:t>Funding of proposed projects</w:t>
      </w:r>
      <w:r w:rsidR="00923A5A">
        <w:rPr>
          <w:rFonts w:ascii="Arial" w:eastAsia="Times New Roman" w:hAnsi="Arial" w:cs="Arial"/>
          <w:color w:val="000000"/>
        </w:rPr>
        <w:t xml:space="preserve"> </w:t>
      </w:r>
      <w:r w:rsidR="009908EF">
        <w:rPr>
          <w:rFonts w:ascii="Arial" w:eastAsia="Times New Roman" w:hAnsi="Arial" w:cs="Arial"/>
          <w:color w:val="000000"/>
        </w:rPr>
        <w:t xml:space="preserve">resulting </w:t>
      </w:r>
      <w:r w:rsidRPr="001C5F6E">
        <w:rPr>
          <w:rFonts w:ascii="Arial" w:eastAsia="Times New Roman" w:hAnsi="Arial" w:cs="Arial"/>
          <w:color w:val="000000"/>
        </w:rPr>
        <w:t xml:space="preserve">from this solicitation is contingent upon the approval of these projects at a publicly noticed CEC </w:t>
      </w:r>
      <w:r w:rsidR="00F42D82">
        <w:rPr>
          <w:rFonts w:ascii="Arial" w:eastAsia="Times New Roman" w:hAnsi="Arial" w:cs="Arial"/>
          <w:color w:val="000000"/>
        </w:rPr>
        <w:t>B</w:t>
      </w:r>
      <w:r w:rsidRPr="00C05E6A">
        <w:rPr>
          <w:rFonts w:ascii="Arial" w:eastAsia="Times New Roman" w:hAnsi="Arial" w:cs="Arial"/>
          <w:color w:val="000000"/>
        </w:rPr>
        <w:t xml:space="preserve">usiness </w:t>
      </w:r>
      <w:r w:rsidR="00F42D82">
        <w:rPr>
          <w:rFonts w:ascii="Arial" w:eastAsia="Times New Roman" w:hAnsi="Arial" w:cs="Arial"/>
          <w:color w:val="000000"/>
        </w:rPr>
        <w:t>M</w:t>
      </w:r>
      <w:r w:rsidRPr="0050796F">
        <w:rPr>
          <w:rFonts w:ascii="Arial" w:eastAsia="Times New Roman" w:hAnsi="Arial" w:cs="Arial"/>
          <w:color w:val="000000"/>
        </w:rPr>
        <w:t xml:space="preserve">eeting and execution of a grant agreement. </w:t>
      </w:r>
    </w:p>
    <w:p w14:paraId="62D21692" w14:textId="77777777" w:rsidR="005C0E55" w:rsidRPr="0050796F" w:rsidRDefault="005C0E55" w:rsidP="005C0E55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30B8C039" w14:textId="74ACBBC7" w:rsidR="005C0E55" w:rsidRPr="0050796F" w:rsidRDefault="005C0E55" w:rsidP="005C0E55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50796F">
        <w:rPr>
          <w:rFonts w:ascii="Arial" w:eastAsia="Times New Roman" w:hAnsi="Arial" w:cs="Arial"/>
          <w:color w:val="000000"/>
        </w:rPr>
        <w:t xml:space="preserve">In addition, the CEC reserves the right to: 1) add to, remove, or shift funding between the different groups if there are insufficient passing proposals in one group; and 2) negotiate with successful </w:t>
      </w:r>
      <w:r w:rsidR="003A33D0">
        <w:rPr>
          <w:rFonts w:ascii="Arial" w:eastAsia="Times New Roman" w:hAnsi="Arial" w:cs="Arial"/>
          <w:color w:val="000000"/>
        </w:rPr>
        <w:t>a</w:t>
      </w:r>
      <w:r w:rsidRPr="0050796F">
        <w:rPr>
          <w:rFonts w:ascii="Arial" w:eastAsia="Times New Roman" w:hAnsi="Arial" w:cs="Arial"/>
          <w:color w:val="000000"/>
        </w:rPr>
        <w:t>pplicants to modify the project scope, schedule, or level of funding.</w:t>
      </w:r>
    </w:p>
    <w:p w14:paraId="18C70DF1" w14:textId="0CC74294" w:rsidR="00DD587A" w:rsidRPr="0050796F" w:rsidRDefault="00DD587A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50796F">
        <w:rPr>
          <w:rFonts w:ascii="Arial" w:eastAsia="Times New Roman" w:hAnsi="Arial" w:cs="Arial"/>
        </w:rPr>
        <w:t xml:space="preserve"> </w:t>
      </w:r>
    </w:p>
    <w:p w14:paraId="276E91E5" w14:textId="05769CE7" w:rsidR="00DD587A" w:rsidRPr="00E83DA5" w:rsidRDefault="00A5738A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50796F">
        <w:rPr>
          <w:rFonts w:ascii="Arial" w:eastAsia="Times New Roman" w:hAnsi="Arial" w:cs="Arial"/>
        </w:rPr>
        <w:t xml:space="preserve">This notice is posted on the CEC’s website at: </w:t>
      </w:r>
      <w:hyperlink r:id="rId11" w:history="1">
        <w:r w:rsidR="00E731DD" w:rsidRPr="009343EC">
          <w:rPr>
            <w:rStyle w:val="Hyperlink"/>
            <w:rFonts w:ascii="Arial" w:hAnsi="Arial" w:cs="Arial"/>
          </w:rPr>
          <w:t>https://www.energy.ca.gov/funding-opportunities/solicitations</w:t>
        </w:r>
      </w:hyperlink>
      <w:r w:rsidR="00D229A6" w:rsidRPr="00E83DA5">
        <w:rPr>
          <w:rFonts w:ascii="Arial" w:hAnsi="Arial" w:cs="Arial"/>
        </w:rPr>
        <w:t xml:space="preserve">. </w:t>
      </w:r>
    </w:p>
    <w:p w14:paraId="3F33AA73" w14:textId="77777777" w:rsidR="00D229A6" w:rsidRPr="00E83DA5" w:rsidRDefault="00D229A6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693D4B06" w14:textId="36A05041" w:rsidR="00DD587A" w:rsidRPr="00E83DA5" w:rsidRDefault="002917D3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  <w:r w:rsidRPr="00E83DA5">
        <w:rPr>
          <w:rFonts w:ascii="Arial" w:eastAsia="Times New Roman" w:hAnsi="Arial" w:cs="Arial"/>
          <w:color w:val="000000"/>
        </w:rPr>
        <w:t>For information, please contact:</w:t>
      </w:r>
    </w:p>
    <w:p w14:paraId="6F742528" w14:textId="77777777" w:rsidR="00DD587A" w:rsidRPr="00E83DA5" w:rsidRDefault="00DD587A" w:rsidP="00DD587A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</w:rPr>
      </w:pPr>
    </w:p>
    <w:p w14:paraId="55C252A9" w14:textId="5E205643" w:rsidR="00DD587A" w:rsidRDefault="003E59B5" w:rsidP="00DD587A">
      <w:pPr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rad Worster</w:t>
      </w:r>
      <w:r w:rsidR="00DD587A" w:rsidRPr="00E83DA5">
        <w:rPr>
          <w:rFonts w:ascii="Arial" w:eastAsia="Times New Roman" w:hAnsi="Arial" w:cs="Arial"/>
        </w:rPr>
        <w:t>, Commission Agreement Officer</w:t>
      </w:r>
    </w:p>
    <w:p w14:paraId="45FB47DD" w14:textId="77777777" w:rsidR="00631687" w:rsidRDefault="00631687" w:rsidP="006316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715 P Street, MS-1, Sacramento, California 95814</w:t>
      </w:r>
    </w:p>
    <w:p w14:paraId="6F5B2BF1" w14:textId="4926A199" w:rsidR="00DD587A" w:rsidRPr="00DF2B96" w:rsidRDefault="00DD587A" w:rsidP="00252A10">
      <w:pPr>
        <w:jc w:val="center"/>
        <w:rPr>
          <w:rFonts w:ascii="Arial" w:hAnsi="Arial" w:cs="Arial"/>
          <w:color w:val="000000"/>
        </w:rPr>
      </w:pPr>
      <w:r w:rsidRPr="00DF2B96">
        <w:rPr>
          <w:rFonts w:ascii="Arial" w:eastAsia="Times New Roman" w:hAnsi="Arial" w:cs="Arial"/>
        </w:rPr>
        <w:t xml:space="preserve">E-mail: </w:t>
      </w:r>
      <w:hyperlink r:id="rId12" w:history="1">
        <w:r w:rsidR="003E59B5" w:rsidRPr="00ED7783">
          <w:rPr>
            <w:rStyle w:val="Hyperlink"/>
            <w:rFonts w:ascii="Arial" w:eastAsia="Times New Roman" w:hAnsi="Arial" w:cs="Arial"/>
          </w:rPr>
          <w:t>Brad.Worster@energy.ca.gov</w:t>
        </w:r>
      </w:hyperlink>
    </w:p>
    <w:sectPr w:rsidR="00DD587A" w:rsidRPr="00DF2B96" w:rsidSect="002D11A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55D99" w14:textId="77777777" w:rsidR="00F2030E" w:rsidRDefault="00F2030E" w:rsidP="00F86D2B">
      <w:r>
        <w:separator/>
      </w:r>
    </w:p>
  </w:endnote>
  <w:endnote w:type="continuationSeparator" w:id="0">
    <w:p w14:paraId="651A8E1E" w14:textId="77777777" w:rsidR="00F2030E" w:rsidRDefault="00F2030E" w:rsidP="00F86D2B">
      <w:r>
        <w:continuationSeparator/>
      </w:r>
    </w:p>
  </w:endnote>
  <w:endnote w:type="continuationNotice" w:id="1">
    <w:p w14:paraId="72BCB440" w14:textId="77777777" w:rsidR="00F2030E" w:rsidRDefault="00F20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91019" w14:textId="77777777" w:rsidR="00F2030E" w:rsidRDefault="00F2030E" w:rsidP="00F86D2B">
      <w:r>
        <w:separator/>
      </w:r>
    </w:p>
  </w:footnote>
  <w:footnote w:type="continuationSeparator" w:id="0">
    <w:p w14:paraId="3ACDDDC9" w14:textId="77777777" w:rsidR="00F2030E" w:rsidRDefault="00F2030E" w:rsidP="00F86D2B">
      <w:r>
        <w:continuationSeparator/>
      </w:r>
    </w:p>
  </w:footnote>
  <w:footnote w:type="continuationNotice" w:id="1">
    <w:p w14:paraId="61B97F45" w14:textId="77777777" w:rsidR="00F2030E" w:rsidRDefault="00F203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3BA7838C" w:rsidR="003E0D2D" w:rsidRPr="008215E3" w:rsidRDefault="003E0D2D" w:rsidP="008215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3A3CE47F">
          <wp:extent cx="7734300" cy="977900"/>
          <wp:effectExtent l="0" t="0" r="0" b="0"/>
          <wp:docPr id="2" name="Picture 2" descr="CEC Logo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EC Logo banner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08274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16881"/>
    <w:multiLevelType w:val="hybridMultilevel"/>
    <w:tmpl w:val="C8A60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4453888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30524"/>
    <w:rsid w:val="00031C5B"/>
    <w:rsid w:val="000321F8"/>
    <w:rsid w:val="00035D14"/>
    <w:rsid w:val="00036953"/>
    <w:rsid w:val="00052E59"/>
    <w:rsid w:val="000557AC"/>
    <w:rsid w:val="000565EE"/>
    <w:rsid w:val="000570C1"/>
    <w:rsid w:val="00063B9D"/>
    <w:rsid w:val="00087CB5"/>
    <w:rsid w:val="0009064B"/>
    <w:rsid w:val="000A6CE7"/>
    <w:rsid w:val="000C16AE"/>
    <w:rsid w:val="000E31D6"/>
    <w:rsid w:val="000F38C2"/>
    <w:rsid w:val="0012428F"/>
    <w:rsid w:val="001265C2"/>
    <w:rsid w:val="0014043C"/>
    <w:rsid w:val="0014731B"/>
    <w:rsid w:val="00150B8B"/>
    <w:rsid w:val="00151055"/>
    <w:rsid w:val="001926B4"/>
    <w:rsid w:val="001A7FA2"/>
    <w:rsid w:val="001B1E90"/>
    <w:rsid w:val="001C4984"/>
    <w:rsid w:val="001C5F6E"/>
    <w:rsid w:val="001D5F89"/>
    <w:rsid w:val="001E441D"/>
    <w:rsid w:val="001E59A2"/>
    <w:rsid w:val="001F62F3"/>
    <w:rsid w:val="00203587"/>
    <w:rsid w:val="00205288"/>
    <w:rsid w:val="002315A8"/>
    <w:rsid w:val="0023372B"/>
    <w:rsid w:val="00235167"/>
    <w:rsid w:val="00242DFD"/>
    <w:rsid w:val="00252A10"/>
    <w:rsid w:val="002615B5"/>
    <w:rsid w:val="00263769"/>
    <w:rsid w:val="002708DE"/>
    <w:rsid w:val="002747CF"/>
    <w:rsid w:val="002917D3"/>
    <w:rsid w:val="002919F5"/>
    <w:rsid w:val="002A5F7A"/>
    <w:rsid w:val="002A70E0"/>
    <w:rsid w:val="002B0F1F"/>
    <w:rsid w:val="002B6C32"/>
    <w:rsid w:val="002D11A5"/>
    <w:rsid w:val="002E33C8"/>
    <w:rsid w:val="002F439D"/>
    <w:rsid w:val="00300FB1"/>
    <w:rsid w:val="00306C82"/>
    <w:rsid w:val="00362475"/>
    <w:rsid w:val="0036282D"/>
    <w:rsid w:val="003724F5"/>
    <w:rsid w:val="003A33D0"/>
    <w:rsid w:val="003B0CBD"/>
    <w:rsid w:val="003B415E"/>
    <w:rsid w:val="003E0AD6"/>
    <w:rsid w:val="003E0D2D"/>
    <w:rsid w:val="003E404F"/>
    <w:rsid w:val="003E59B5"/>
    <w:rsid w:val="003F564F"/>
    <w:rsid w:val="00410AC7"/>
    <w:rsid w:val="004131FF"/>
    <w:rsid w:val="004134C6"/>
    <w:rsid w:val="00415DE9"/>
    <w:rsid w:val="004259BE"/>
    <w:rsid w:val="00430859"/>
    <w:rsid w:val="004379A5"/>
    <w:rsid w:val="00437D5F"/>
    <w:rsid w:val="004504D5"/>
    <w:rsid w:val="00474DCC"/>
    <w:rsid w:val="00475B35"/>
    <w:rsid w:val="004871CF"/>
    <w:rsid w:val="00487C22"/>
    <w:rsid w:val="00493781"/>
    <w:rsid w:val="004A1AAA"/>
    <w:rsid w:val="004A4C18"/>
    <w:rsid w:val="004B0093"/>
    <w:rsid w:val="004C59EE"/>
    <w:rsid w:val="004D128F"/>
    <w:rsid w:val="004D7C1B"/>
    <w:rsid w:val="005014F5"/>
    <w:rsid w:val="0050796F"/>
    <w:rsid w:val="005100D5"/>
    <w:rsid w:val="00521608"/>
    <w:rsid w:val="00524EA9"/>
    <w:rsid w:val="00525E2C"/>
    <w:rsid w:val="00527817"/>
    <w:rsid w:val="0053450D"/>
    <w:rsid w:val="00534797"/>
    <w:rsid w:val="005568CA"/>
    <w:rsid w:val="00566D9C"/>
    <w:rsid w:val="00566E58"/>
    <w:rsid w:val="00577D95"/>
    <w:rsid w:val="005813EC"/>
    <w:rsid w:val="0059609D"/>
    <w:rsid w:val="005972CD"/>
    <w:rsid w:val="005B3EAE"/>
    <w:rsid w:val="005C0E55"/>
    <w:rsid w:val="005C11D1"/>
    <w:rsid w:val="005C74F6"/>
    <w:rsid w:val="005D423F"/>
    <w:rsid w:val="005E0009"/>
    <w:rsid w:val="005E6FA2"/>
    <w:rsid w:val="005F5563"/>
    <w:rsid w:val="00616548"/>
    <w:rsid w:val="00631687"/>
    <w:rsid w:val="006409BC"/>
    <w:rsid w:val="00644BB5"/>
    <w:rsid w:val="006511D6"/>
    <w:rsid w:val="00654BE4"/>
    <w:rsid w:val="00693454"/>
    <w:rsid w:val="006A57AF"/>
    <w:rsid w:val="006A5FFA"/>
    <w:rsid w:val="006B13F0"/>
    <w:rsid w:val="006D03E0"/>
    <w:rsid w:val="006D3827"/>
    <w:rsid w:val="006D71C7"/>
    <w:rsid w:val="006E146A"/>
    <w:rsid w:val="007134AE"/>
    <w:rsid w:val="0071528C"/>
    <w:rsid w:val="00720ED4"/>
    <w:rsid w:val="007211FC"/>
    <w:rsid w:val="00733B0B"/>
    <w:rsid w:val="00741D86"/>
    <w:rsid w:val="00751C0F"/>
    <w:rsid w:val="00757B12"/>
    <w:rsid w:val="00761F8B"/>
    <w:rsid w:val="0077265A"/>
    <w:rsid w:val="00777798"/>
    <w:rsid w:val="0078154A"/>
    <w:rsid w:val="007823CF"/>
    <w:rsid w:val="00783717"/>
    <w:rsid w:val="00785A40"/>
    <w:rsid w:val="0079120F"/>
    <w:rsid w:val="00797112"/>
    <w:rsid w:val="007D545A"/>
    <w:rsid w:val="007E22A7"/>
    <w:rsid w:val="008032CE"/>
    <w:rsid w:val="008129A4"/>
    <w:rsid w:val="0081533B"/>
    <w:rsid w:val="008215E3"/>
    <w:rsid w:val="008239AA"/>
    <w:rsid w:val="00826A42"/>
    <w:rsid w:val="00846985"/>
    <w:rsid w:val="008544F4"/>
    <w:rsid w:val="00874988"/>
    <w:rsid w:val="00877D59"/>
    <w:rsid w:val="00891290"/>
    <w:rsid w:val="00891410"/>
    <w:rsid w:val="008B27A9"/>
    <w:rsid w:val="008D4031"/>
    <w:rsid w:val="008E1433"/>
    <w:rsid w:val="008E3926"/>
    <w:rsid w:val="008E7852"/>
    <w:rsid w:val="008F38E9"/>
    <w:rsid w:val="008F7724"/>
    <w:rsid w:val="008F7BB2"/>
    <w:rsid w:val="0090646F"/>
    <w:rsid w:val="00910710"/>
    <w:rsid w:val="00923A5A"/>
    <w:rsid w:val="009343EC"/>
    <w:rsid w:val="009407F5"/>
    <w:rsid w:val="00950673"/>
    <w:rsid w:val="00950AF4"/>
    <w:rsid w:val="009514F1"/>
    <w:rsid w:val="009908EF"/>
    <w:rsid w:val="00992EF4"/>
    <w:rsid w:val="009D48BC"/>
    <w:rsid w:val="009E6C35"/>
    <w:rsid w:val="009E754B"/>
    <w:rsid w:val="00A15FA8"/>
    <w:rsid w:val="00A17202"/>
    <w:rsid w:val="00A3384C"/>
    <w:rsid w:val="00A36CF5"/>
    <w:rsid w:val="00A5738A"/>
    <w:rsid w:val="00A60EDF"/>
    <w:rsid w:val="00A73089"/>
    <w:rsid w:val="00A90DC6"/>
    <w:rsid w:val="00A96DFD"/>
    <w:rsid w:val="00AD21FC"/>
    <w:rsid w:val="00AD5870"/>
    <w:rsid w:val="00AE05B9"/>
    <w:rsid w:val="00B03AD3"/>
    <w:rsid w:val="00B2106F"/>
    <w:rsid w:val="00B325C7"/>
    <w:rsid w:val="00B346A6"/>
    <w:rsid w:val="00B80E72"/>
    <w:rsid w:val="00B84D31"/>
    <w:rsid w:val="00B906E9"/>
    <w:rsid w:val="00B92CD0"/>
    <w:rsid w:val="00BA1317"/>
    <w:rsid w:val="00BA3F4C"/>
    <w:rsid w:val="00BA6FC2"/>
    <w:rsid w:val="00BB5DCD"/>
    <w:rsid w:val="00BB74E5"/>
    <w:rsid w:val="00BD2062"/>
    <w:rsid w:val="00BD3C1E"/>
    <w:rsid w:val="00BD511F"/>
    <w:rsid w:val="00BF1224"/>
    <w:rsid w:val="00C01C97"/>
    <w:rsid w:val="00C03527"/>
    <w:rsid w:val="00C041E1"/>
    <w:rsid w:val="00C05E6A"/>
    <w:rsid w:val="00C2336E"/>
    <w:rsid w:val="00C26825"/>
    <w:rsid w:val="00C475B0"/>
    <w:rsid w:val="00C67037"/>
    <w:rsid w:val="00C91DD6"/>
    <w:rsid w:val="00C96BDD"/>
    <w:rsid w:val="00CA6B2B"/>
    <w:rsid w:val="00CC07DD"/>
    <w:rsid w:val="00D10024"/>
    <w:rsid w:val="00D229A6"/>
    <w:rsid w:val="00D32C3D"/>
    <w:rsid w:val="00D33013"/>
    <w:rsid w:val="00D34A70"/>
    <w:rsid w:val="00D355DD"/>
    <w:rsid w:val="00D431C2"/>
    <w:rsid w:val="00D43B83"/>
    <w:rsid w:val="00D60538"/>
    <w:rsid w:val="00D72C94"/>
    <w:rsid w:val="00D871FD"/>
    <w:rsid w:val="00DB43A4"/>
    <w:rsid w:val="00DD042B"/>
    <w:rsid w:val="00DD587A"/>
    <w:rsid w:val="00DF2B96"/>
    <w:rsid w:val="00E03D58"/>
    <w:rsid w:val="00E20C1E"/>
    <w:rsid w:val="00E210F6"/>
    <w:rsid w:val="00E25024"/>
    <w:rsid w:val="00E524AB"/>
    <w:rsid w:val="00E62715"/>
    <w:rsid w:val="00E731DD"/>
    <w:rsid w:val="00E83DA5"/>
    <w:rsid w:val="00E95AA9"/>
    <w:rsid w:val="00EA7BDE"/>
    <w:rsid w:val="00EB3F82"/>
    <w:rsid w:val="00ED083E"/>
    <w:rsid w:val="00ED0A89"/>
    <w:rsid w:val="00ED18F1"/>
    <w:rsid w:val="00ED7AD7"/>
    <w:rsid w:val="00F053EC"/>
    <w:rsid w:val="00F065EA"/>
    <w:rsid w:val="00F10DFF"/>
    <w:rsid w:val="00F17CCB"/>
    <w:rsid w:val="00F2030E"/>
    <w:rsid w:val="00F220FC"/>
    <w:rsid w:val="00F22AD4"/>
    <w:rsid w:val="00F36964"/>
    <w:rsid w:val="00F42D82"/>
    <w:rsid w:val="00F4300D"/>
    <w:rsid w:val="00F58332"/>
    <w:rsid w:val="00F6592C"/>
    <w:rsid w:val="00F7535A"/>
    <w:rsid w:val="00F7696E"/>
    <w:rsid w:val="00F86D2B"/>
    <w:rsid w:val="00F90F6B"/>
    <w:rsid w:val="00F947AC"/>
    <w:rsid w:val="00F95D8D"/>
    <w:rsid w:val="00F967DF"/>
    <w:rsid w:val="00FC24B9"/>
    <w:rsid w:val="00FC6A22"/>
    <w:rsid w:val="00FE5320"/>
    <w:rsid w:val="00FF2934"/>
    <w:rsid w:val="00FF3FE1"/>
    <w:rsid w:val="00FF7303"/>
    <w:rsid w:val="00FF7F16"/>
    <w:rsid w:val="02E8DBE6"/>
    <w:rsid w:val="03734D72"/>
    <w:rsid w:val="03F18A8C"/>
    <w:rsid w:val="0739FD48"/>
    <w:rsid w:val="0A6D6815"/>
    <w:rsid w:val="0B9C5A50"/>
    <w:rsid w:val="0CDE3617"/>
    <w:rsid w:val="0FF1594D"/>
    <w:rsid w:val="1050A3F8"/>
    <w:rsid w:val="1251D4D5"/>
    <w:rsid w:val="1434F42F"/>
    <w:rsid w:val="14874FCA"/>
    <w:rsid w:val="169C22FA"/>
    <w:rsid w:val="170407E1"/>
    <w:rsid w:val="1C1F3A18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CB7650"/>
    <w:rsid w:val="341112F6"/>
    <w:rsid w:val="376325B6"/>
    <w:rsid w:val="429C2237"/>
    <w:rsid w:val="45746B23"/>
    <w:rsid w:val="4D7C6706"/>
    <w:rsid w:val="4E6316F6"/>
    <w:rsid w:val="52521B09"/>
    <w:rsid w:val="537EBC70"/>
    <w:rsid w:val="5489042C"/>
    <w:rsid w:val="5770E9BA"/>
    <w:rsid w:val="5825F6C8"/>
    <w:rsid w:val="5BB8EBE2"/>
    <w:rsid w:val="5CEF28DE"/>
    <w:rsid w:val="603108AD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723D97D"/>
    <w:rsid w:val="778918BC"/>
    <w:rsid w:val="7A945860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B141E46A-424F-4EF6-A99C-41E3F09D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DD587A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160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29A6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B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31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5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rad.Worster@energy.c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Date xmlns="785685f2-c2e1-4352-89aa-3faca8eaba5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7" ma:contentTypeDescription="Create a new document." ma:contentTypeScope="" ma:versionID="7d6b424cdb7ef65742723d2d84a92a9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9ab00d754156e28d243a9ebed427fb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2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B61C9B-4373-482B-9D32-30C0A815E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FO-22-615 NOPA Cover Letter</vt:lpstr>
    </vt:vector>
  </TitlesOfParts>
  <Company/>
  <LinksUpToDate>false</LinksUpToDate>
  <CharactersWithSpaces>2005</CharactersWithSpaces>
  <SharedDoc>false</SharedDoc>
  <HLinks>
    <vt:vector size="12" baseType="variant">
      <vt:variant>
        <vt:i4>589948</vt:i4>
      </vt:variant>
      <vt:variant>
        <vt:i4>3</vt:i4>
      </vt:variant>
      <vt:variant>
        <vt:i4>0</vt:i4>
      </vt:variant>
      <vt:variant>
        <vt:i4>5</vt:i4>
      </vt:variant>
      <vt:variant>
        <vt:lpwstr>mailto:Eunice.lemos-adair@energy.ca.gov</vt:lpwstr>
      </vt:variant>
      <vt:variant>
        <vt:lpwstr/>
      </vt:variant>
      <vt:variant>
        <vt:i4>4194311</vt:i4>
      </vt:variant>
      <vt:variant>
        <vt:i4>0</vt:i4>
      </vt:variant>
      <vt:variant>
        <vt:i4>0</vt:i4>
      </vt:variant>
      <vt:variant>
        <vt:i4>5</vt:i4>
      </vt:variant>
      <vt:variant>
        <vt:lpwstr>https://www.energy.ca.gov/funding-opportunities/solicit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615 NOPA Cover Letter</dc:title>
  <dc:subject/>
  <dc:creator>California Energy Commission</dc:creator>
  <cp:keywords/>
  <dc:description/>
  <cp:lastModifiedBy>Worster, Brad@Energy</cp:lastModifiedBy>
  <cp:revision>4</cp:revision>
  <cp:lastPrinted>2019-04-08T16:38:00Z</cp:lastPrinted>
  <dcterms:created xsi:type="dcterms:W3CDTF">2024-01-12T23:44:00Z</dcterms:created>
  <dcterms:modified xsi:type="dcterms:W3CDTF">2024-01-1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